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4257C" w14:textId="3F6E953C" w:rsidR="0070664A" w:rsidRPr="0070664A" w:rsidRDefault="0070664A" w:rsidP="0070664A">
      <w:pPr>
        <w:jc w:val="center"/>
        <w:rPr>
          <w:noProof/>
          <w:u w:val="single"/>
        </w:rPr>
      </w:pPr>
      <w:r w:rsidRPr="0070664A">
        <w:rPr>
          <w:noProof/>
          <w:u w:val="single"/>
        </w:rPr>
        <w:t>Spelling corection</w:t>
      </w:r>
    </w:p>
    <w:p w14:paraId="515AE1AE" w14:textId="644B894E" w:rsidR="00E06CAC" w:rsidRDefault="003E32D6">
      <w:pPr>
        <w:rPr>
          <w:noProof/>
        </w:rPr>
      </w:pPr>
      <w:r>
        <w:rPr>
          <w:noProof/>
        </w:rPr>
        <w:t xml:space="preserve">In Student Admiddin Letter </w:t>
      </w:r>
      <w:r w:rsidR="002641F2">
        <w:rPr>
          <w:noProof/>
        </w:rPr>
        <w:t xml:space="preserve">Circule Mentioned </w:t>
      </w:r>
      <w:r>
        <w:rPr>
          <w:noProof/>
        </w:rPr>
        <w:t>Guardian &amp;</w:t>
      </w:r>
      <w:r w:rsidR="002641F2">
        <w:rPr>
          <w:noProof/>
        </w:rPr>
        <w:t xml:space="preserve"> institiute </w:t>
      </w:r>
    </w:p>
    <w:p w14:paraId="184D8112" w14:textId="0A106F19" w:rsidR="00522761" w:rsidRDefault="003E32D6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82CCFA" wp14:editId="24316287">
                <wp:simplePos x="0" y="0"/>
                <wp:positionH relativeFrom="column">
                  <wp:posOffset>562535</wp:posOffset>
                </wp:positionH>
                <wp:positionV relativeFrom="paragraph">
                  <wp:posOffset>2252382</wp:posOffset>
                </wp:positionV>
                <wp:extent cx="309283" cy="123265"/>
                <wp:effectExtent l="0" t="0" r="14605" b="10160"/>
                <wp:wrapNone/>
                <wp:docPr id="2083701737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283" cy="12326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0F7D81" id="Oval 1" o:spid="_x0000_s1026" style="position:absolute;margin-left:44.3pt;margin-top:177.35pt;width:24.35pt;height:9.7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" filled="f" strokecolor="#c00000" strokeweight="1pt">
                <v:stroke joinstyle="miter"/>
              </v:oval>
            </w:pict>
          </mc:Fallback>
        </mc:AlternateContent>
      </w:r>
      <w:r w:rsidR="00E06CA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7313367" wp14:editId="53A142C5">
                <wp:simplePos x="0" y="0"/>
                <wp:positionH relativeFrom="column">
                  <wp:posOffset>1616511</wp:posOffset>
                </wp:positionH>
                <wp:positionV relativeFrom="paragraph">
                  <wp:posOffset>2392699</wp:posOffset>
                </wp:positionV>
                <wp:extent cx="446730" cy="127969"/>
                <wp:effectExtent l="0" t="0" r="10795" b="24765"/>
                <wp:wrapNone/>
                <wp:docPr id="147593030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730" cy="127969"/>
                        </a:xfrm>
                        <a:prstGeom prst="ellipse">
                          <a:avLst/>
                        </a:prstGeom>
                        <a:noFill/>
                        <a:ln w="31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oval w14:anchorId="5C25BED7" id="Oval 1" o:spid="_x0000_s1026" style="position:absolute;margin-left:127.3pt;margin-top:188.4pt;width:35.2pt;height:10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" filled="f" strokecolor="red" strokeweight=".25pt">
                <v:stroke joinstyle="miter"/>
              </v:oval>
            </w:pict>
          </mc:Fallback>
        </mc:AlternateContent>
      </w:r>
      <w:r w:rsidR="00DB26A8" w:rsidRPr="00E06CAC">
        <w:rPr>
          <w:noProof/>
          <w:highlight w:val="cyan"/>
        </w:rPr>
        <w:drawing>
          <wp:inline distT="0" distB="0" distL="0" distR="0" wp14:anchorId="6EFD38E2" wp14:editId="13626448">
            <wp:extent cx="4968240" cy="2575560"/>
            <wp:effectExtent l="0" t="0" r="0" b="5080"/>
            <wp:docPr id="1262742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742569" name=""/>
                    <pic:cNvPicPr/>
                  </pic:nvPicPr>
                  <pic:blipFill rotWithShape="1">
                    <a:blip r:embed="rId4"/>
                    <a:srcRect l="12051" t="12080" r="4359" b="10883"/>
                    <a:stretch/>
                  </pic:blipFill>
                  <pic:spPr bwMode="auto">
                    <a:xfrm>
                      <a:off x="0" y="0"/>
                      <a:ext cx="4968240" cy="2575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E07EB8" w14:textId="77777777" w:rsidR="003E32D6" w:rsidRDefault="003E32D6" w:rsidP="003E32D6">
      <w:pPr>
        <w:rPr>
          <w:noProof/>
        </w:rPr>
      </w:pPr>
      <w:r>
        <w:rPr>
          <w:noProof/>
        </w:rPr>
        <w:t xml:space="preserve">In </w:t>
      </w:r>
      <w:r>
        <w:rPr>
          <w:noProof/>
        </w:rPr>
        <w:t>Teacher Job</w:t>
      </w:r>
      <w:r>
        <w:rPr>
          <w:noProof/>
        </w:rPr>
        <w:t xml:space="preserve"> Letter Circule Mentioned institiute</w:t>
      </w:r>
    </w:p>
    <w:p w14:paraId="58EFF475" w14:textId="6C4238C2" w:rsidR="003E32D6" w:rsidRDefault="003E32D6" w:rsidP="003E32D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884F7B" wp14:editId="28CC5B2C">
                <wp:simplePos x="0" y="0"/>
                <wp:positionH relativeFrom="column">
                  <wp:posOffset>1662953</wp:posOffset>
                </wp:positionH>
                <wp:positionV relativeFrom="paragraph">
                  <wp:posOffset>2762810</wp:posOffset>
                </wp:positionV>
                <wp:extent cx="470647" cy="219636"/>
                <wp:effectExtent l="0" t="0" r="24765" b="28575"/>
                <wp:wrapNone/>
                <wp:docPr id="613216018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647" cy="21963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FCD204E" id="Oval 2" o:spid="_x0000_s1026" style="position:absolute;margin-left:130.95pt;margin-top:217.55pt;width:37.05pt;height:17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" filled="f" strokecolor="red" strokeweight="1pt">
                <v:stroke joinstyle="miter"/>
              </v:oval>
            </w:pict>
          </mc:Fallback>
        </mc:AlternateContent>
      </w:r>
      <w:r w:rsidRPr="003E32D6">
        <w:rPr>
          <w:noProof/>
        </w:rPr>
        <w:drawing>
          <wp:inline distT="0" distB="0" distL="0" distR="0" wp14:anchorId="1A7F9D35" wp14:editId="4D76923A">
            <wp:extent cx="5943600" cy="3020695"/>
            <wp:effectExtent l="0" t="0" r="0" b="8255"/>
            <wp:docPr id="806727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72757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D9CD33F" w14:textId="77777777" w:rsidR="003E32D6" w:rsidRDefault="003E32D6"/>
    <w:p w14:paraId="305B00FA" w14:textId="77777777" w:rsidR="003E32D6" w:rsidRDefault="003E32D6"/>
    <w:p w14:paraId="17679B9C" w14:textId="77777777" w:rsidR="003E32D6" w:rsidRDefault="003E32D6"/>
    <w:p w14:paraId="54ED7A7A" w14:textId="77777777" w:rsidR="003E32D6" w:rsidRDefault="003E32D6"/>
    <w:p w14:paraId="1BE99B16" w14:textId="77777777" w:rsidR="003E32D6" w:rsidRDefault="003E32D6"/>
    <w:p w14:paraId="128AF24C" w14:textId="72F3419C" w:rsidR="00B403FE" w:rsidRDefault="00B403FE">
      <w:r>
        <w:lastRenderedPageBreak/>
        <w:t xml:space="preserve">Students Profiles are showing </w:t>
      </w:r>
      <w:r w:rsidR="003E32D6">
        <w:t xml:space="preserve">Blank </w:t>
      </w:r>
      <w:r>
        <w:t xml:space="preserve">in System </w:t>
      </w:r>
      <w:r w:rsidR="003E32D6">
        <w:t>and DOB is incorrect please check</w:t>
      </w:r>
    </w:p>
    <w:p w14:paraId="5962AEA9" w14:textId="05702E20" w:rsidR="00B403FE" w:rsidRDefault="00B403FE">
      <w:r>
        <w:rPr>
          <w:noProof/>
        </w:rPr>
        <w:drawing>
          <wp:inline distT="0" distB="0" distL="0" distR="0" wp14:anchorId="5A6891F4" wp14:editId="4C835070">
            <wp:extent cx="5184058" cy="2386445"/>
            <wp:effectExtent l="0" t="0" r="0" b="0"/>
            <wp:docPr id="1648186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186314" name=""/>
                    <pic:cNvPicPr/>
                  </pic:nvPicPr>
                  <pic:blipFill rotWithShape="1">
                    <a:blip r:embed="rId6"/>
                    <a:srcRect t="12468" r="-373" b="5389"/>
                    <a:stretch/>
                  </pic:blipFill>
                  <pic:spPr bwMode="auto">
                    <a:xfrm>
                      <a:off x="0" y="0"/>
                      <a:ext cx="5188130" cy="2388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40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0NDM3MjU1MrQwMrZQ0lEKTi0uzszPAykwrgUA3vB5mywAAAA="/>
  </w:docVars>
  <w:rsids>
    <w:rsidRoot w:val="00DB26A8"/>
    <w:rsid w:val="002641F2"/>
    <w:rsid w:val="003E32D6"/>
    <w:rsid w:val="00522761"/>
    <w:rsid w:val="0070664A"/>
    <w:rsid w:val="00886824"/>
    <w:rsid w:val="008D1159"/>
    <w:rsid w:val="00B403FE"/>
    <w:rsid w:val="00DB26A8"/>
    <w:rsid w:val="00E06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681DE"/>
  <w15:chartTrackingRefBased/>
  <w15:docId w15:val="{1F6A3963-D933-46A7-A4FA-CE10F9114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2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20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Khan</dc:creator>
  <cp:keywords/>
  <dc:description/>
  <cp:lastModifiedBy>Faizan Khan</cp:lastModifiedBy>
  <cp:revision>2</cp:revision>
  <dcterms:created xsi:type="dcterms:W3CDTF">2023-10-19T07:04:00Z</dcterms:created>
  <dcterms:modified xsi:type="dcterms:W3CDTF">2023-10-19T07:04:00Z</dcterms:modified>
</cp:coreProperties>
</file>